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8E98336" w14:textId="730F9967" w:rsidR="00EE0B4B" w:rsidRDefault="00B83D9D" w:rsidP="00AA12E7">
      <w:pPr>
        <w:pStyle w:val="10"/>
        <w:rPr>
          <w:rFonts w:ascii="Arial" w:hAnsi="Arial" w:cs="Arial"/>
          <w:b/>
          <w:sz w:val="32"/>
          <w:szCs w:val="32"/>
        </w:rPr>
      </w:pPr>
      <w:bookmarkStart w:id="0" w:name="_Toc460432361"/>
      <w:bookmarkStart w:id="1" w:name="_Toc460432362"/>
      <w:bookmarkStart w:id="2" w:name="_Toc55157022"/>
      <w:r>
        <w:rPr>
          <w:rFonts w:ascii="Arial" w:hAnsi="Arial" w:cs="Arial"/>
          <w:b/>
          <w:sz w:val="32"/>
          <w:szCs w:val="32"/>
        </w:rPr>
        <w:t xml:space="preserve">Annex </w:t>
      </w:r>
      <w:r w:rsidR="0035202A">
        <w:rPr>
          <w:rFonts w:ascii="Arial" w:hAnsi="Arial" w:cs="Arial"/>
          <w:b/>
          <w:sz w:val="32"/>
          <w:szCs w:val="32"/>
        </w:rPr>
        <w:t>9</w:t>
      </w:r>
      <w:r>
        <w:rPr>
          <w:rFonts w:ascii="Arial" w:hAnsi="Arial" w:cs="Arial"/>
          <w:b/>
          <w:sz w:val="32"/>
          <w:szCs w:val="32"/>
        </w:rPr>
        <w:t>.</w:t>
      </w:r>
      <w:bookmarkEnd w:id="0"/>
      <w:r>
        <w:rPr>
          <w:rFonts w:ascii="Arial" w:hAnsi="Arial" w:cs="Arial"/>
          <w:b/>
          <w:sz w:val="32"/>
          <w:szCs w:val="32"/>
        </w:rPr>
        <w:tab/>
        <w:t>Template for Budget Request</w:t>
      </w:r>
      <w:bookmarkEnd w:id="1"/>
      <w:bookmarkEnd w:id="2"/>
    </w:p>
    <w:p w14:paraId="315BAAB3" w14:textId="77777777" w:rsidR="00EE0B4B" w:rsidRDefault="00EE0B4B" w:rsidP="00AA12E7">
      <w:pPr>
        <w:spacing w:after="160" w:line="259" w:lineRule="auto"/>
        <w:rPr>
          <w:rFonts w:ascii="Arial" w:hAnsi="Arial"/>
          <w:b/>
          <w:sz w:val="24"/>
        </w:rPr>
      </w:pPr>
    </w:p>
    <w:p w14:paraId="24B06713" w14:textId="77777777" w:rsidR="00EE0B4B" w:rsidRDefault="00B83D9D" w:rsidP="005E1D99">
      <w:pPr>
        <w:spacing w:after="160" w:line="259" w:lineRule="auto"/>
        <w:jc w:val="center"/>
        <w:rPr>
          <w:rFonts w:ascii="Arial" w:hAnsi="Arial"/>
          <w:b/>
          <w:sz w:val="24"/>
          <w:u w:val="single"/>
        </w:rPr>
      </w:pPr>
      <w:r>
        <w:rPr>
          <w:rFonts w:ascii="Arial" w:hAnsi="Arial"/>
          <w:b/>
          <w:sz w:val="24"/>
          <w:u w:val="single"/>
        </w:rPr>
        <w:t>BUDGET REQUEST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67"/>
        <w:gridCol w:w="2383"/>
        <w:gridCol w:w="971"/>
        <w:gridCol w:w="388"/>
        <w:gridCol w:w="1388"/>
        <w:gridCol w:w="2130"/>
      </w:tblGrid>
      <w:tr w:rsidR="00EE0B4B" w14:paraId="4D47475B" w14:textId="77777777">
        <w:trPr>
          <w:trHeight w:val="360"/>
        </w:trPr>
        <w:tc>
          <w:tcPr>
            <w:tcW w:w="978" w:type="pct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E6F19C6" w14:textId="77777777" w:rsidR="00EE0B4B" w:rsidRDefault="00B83D9D" w:rsidP="00AA12E7">
            <w:pPr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</w:rPr>
            </w:pPr>
            <w:r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  <w:t xml:space="preserve">Project Code: </w:t>
            </w:r>
          </w:p>
        </w:tc>
        <w:tc>
          <w:tcPr>
            <w:tcW w:w="1320" w:type="pct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273C7A8D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  <w:highlight w:val="yellow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563640D9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</w:rPr>
            </w:pP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A62A590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35767242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  <w:t>Date</w:t>
            </w:r>
          </w:p>
        </w:tc>
        <w:tc>
          <w:tcPr>
            <w:tcW w:w="11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</w:tcPr>
          <w:p w14:paraId="1C0A2C04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</w:rPr>
            </w:pPr>
          </w:p>
        </w:tc>
      </w:tr>
      <w:tr w:rsidR="00EE0B4B" w14:paraId="1D016B8C" w14:textId="77777777">
        <w:trPr>
          <w:trHeight w:val="360"/>
        </w:trPr>
        <w:tc>
          <w:tcPr>
            <w:tcW w:w="978" w:type="pct"/>
            <w:vMerge/>
            <w:tcBorders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428946D9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20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6FD60A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303FF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</w:rPr>
            </w:pP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6CF041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color w:val="000000"/>
                <w:kern w:val="0"/>
                <w:szCs w:val="24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5149C44E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  <w:t>Ref. Number</w:t>
            </w:r>
          </w:p>
        </w:tc>
        <w:tc>
          <w:tcPr>
            <w:tcW w:w="1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</w:tcPr>
          <w:p w14:paraId="15FCC43F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</w:p>
        </w:tc>
      </w:tr>
      <w:tr w:rsidR="00EE0B4B" w14:paraId="7133D152" w14:textId="77777777">
        <w:trPr>
          <w:trHeight w:val="720"/>
        </w:trPr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879859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  <w:t>Project Title:</w:t>
            </w:r>
          </w:p>
        </w:tc>
        <w:tc>
          <w:tcPr>
            <w:tcW w:w="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EC7AE8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b/>
                <w:bCs/>
                <w:color w:val="000000"/>
                <w:kern w:val="0"/>
                <w:szCs w:val="24"/>
              </w:rPr>
            </w:pPr>
          </w:p>
        </w:tc>
      </w:tr>
    </w:tbl>
    <w:p w14:paraId="6BF23C16" w14:textId="77777777" w:rsidR="00EE0B4B" w:rsidRDefault="00EE0B4B" w:rsidP="00AA12E7">
      <w:pPr>
        <w:spacing w:after="160" w:line="259" w:lineRule="auto"/>
        <w:rPr>
          <w:rFonts w:ascii="Arial" w:hAnsi="Arial"/>
          <w:sz w:val="24"/>
        </w:rPr>
      </w:pPr>
    </w:p>
    <w:p w14:paraId="46F7F73A" w14:textId="77777777" w:rsidR="00EE0B4B" w:rsidRDefault="00B83D9D" w:rsidP="00510350">
      <w:pPr>
        <w:numPr>
          <w:ilvl w:val="0"/>
          <w:numId w:val="18"/>
        </w:numPr>
        <w:spacing w:after="160" w:line="259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>Information of Budget Request</w:t>
      </w:r>
    </w:p>
    <w:tbl>
      <w:tblPr>
        <w:tblW w:w="9091" w:type="dxa"/>
        <w:tblInd w:w="1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7"/>
        <w:gridCol w:w="5284"/>
      </w:tblGrid>
      <w:tr w:rsidR="00EE0B4B" w14:paraId="183F5541" w14:textId="77777777">
        <w:trPr>
          <w:trHeight w:val="403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D440D1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20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Requesting Period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C7561D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 w:firstLineChars="50" w:firstLine="110"/>
              <w:rPr>
                <w:rFonts w:ascii="Arial" w:eastAsia="굴림" w:hAnsi="Arial"/>
                <w:kern w:val="0"/>
                <w:sz w:val="22"/>
                <w:szCs w:val="20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January – June 2018</w:t>
            </w:r>
          </w:p>
        </w:tc>
      </w:tr>
      <w:tr w:rsidR="00EE0B4B" w14:paraId="546C0413" w14:textId="77777777">
        <w:trPr>
          <w:trHeight w:val="432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B6535D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Requested amount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A8EBD3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48681D7D" w14:textId="77777777">
        <w:trPr>
          <w:trHeight w:val="403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EE521A5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Bank Name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48A17D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07EE9545" w14:textId="77777777">
        <w:trPr>
          <w:trHeight w:val="403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401F86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Address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062CBA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68454813" w14:textId="77777777">
        <w:trPr>
          <w:trHeight w:val="432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E1264C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Swift code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871BE0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667D4C2F" w14:textId="77777777">
        <w:trPr>
          <w:trHeight w:val="403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EAE9BA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Account Name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1562D6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21E6BCA4" w14:textId="77777777">
        <w:trPr>
          <w:trHeight w:val="403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E099DD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A/C No.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7BAE9F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7E6B142A" w14:textId="77777777">
        <w:trPr>
          <w:trHeight w:val="432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DF9FDE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Customer ID (if applicable)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04DBA5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</w:p>
        </w:tc>
      </w:tr>
      <w:tr w:rsidR="00EE0B4B" w14:paraId="092AF1EB" w14:textId="77777777">
        <w:trPr>
          <w:trHeight w:val="403"/>
        </w:trPr>
        <w:tc>
          <w:tcPr>
            <w:tcW w:w="38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F19D8B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Currency</w:t>
            </w:r>
          </w:p>
        </w:tc>
        <w:tc>
          <w:tcPr>
            <w:tcW w:w="52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C35DB4E" w14:textId="77777777" w:rsidR="00EE0B4B" w:rsidRDefault="00B83D9D" w:rsidP="00AA12E7">
            <w:pPr>
              <w:widowControl/>
              <w:wordWrap/>
              <w:autoSpaceDE/>
              <w:autoSpaceDN/>
              <w:spacing w:after="0" w:line="240" w:lineRule="auto"/>
              <w:ind w:leftChars="63" w:left="126"/>
              <w:rPr>
                <w:rFonts w:ascii="Arial" w:eastAsia="굴림" w:hAnsi="Arial"/>
                <w:kern w:val="0"/>
                <w:sz w:val="22"/>
                <w:szCs w:val="18"/>
              </w:rPr>
            </w:pPr>
            <w:r>
              <w:rPr>
                <w:rFonts w:ascii="Arial" w:eastAsia="굴림" w:hAnsi="Arial"/>
                <w:kern w:val="0"/>
                <w:sz w:val="22"/>
                <w:szCs w:val="20"/>
              </w:rPr>
              <w:t> USD</w:t>
            </w:r>
          </w:p>
        </w:tc>
      </w:tr>
    </w:tbl>
    <w:p w14:paraId="4F8F68C9" w14:textId="77777777" w:rsidR="00EE0B4B" w:rsidRDefault="00EE0B4B" w:rsidP="00AA12E7">
      <w:pPr>
        <w:spacing w:after="160" w:line="259" w:lineRule="auto"/>
        <w:rPr>
          <w:rFonts w:ascii="Arial" w:hAnsi="Arial"/>
          <w:b/>
          <w:sz w:val="24"/>
        </w:rPr>
      </w:pPr>
    </w:p>
    <w:p w14:paraId="4BB3CB7F" w14:textId="77777777" w:rsidR="00EE0B4B" w:rsidRDefault="00B83D9D" w:rsidP="00510350">
      <w:pPr>
        <w:numPr>
          <w:ilvl w:val="0"/>
          <w:numId w:val="18"/>
        </w:numPr>
        <w:spacing w:after="160" w:line="259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Budget Status </w:t>
      </w:r>
    </w:p>
    <w:tbl>
      <w:tblPr>
        <w:tblpPr w:leftFromText="90" w:rightFromText="127" w:vertAnchor="text"/>
        <w:tblW w:w="91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8"/>
        <w:gridCol w:w="2340"/>
        <w:gridCol w:w="2340"/>
        <w:gridCol w:w="2070"/>
      </w:tblGrid>
      <w:tr w:rsidR="00EE0B4B" w14:paraId="64E233A9" w14:textId="77777777">
        <w:trPr>
          <w:trHeight w:val="558"/>
        </w:trPr>
        <w:tc>
          <w:tcPr>
            <w:tcW w:w="24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B92B73B" w14:textId="77777777" w:rsidR="00EE0B4B" w:rsidRDefault="00B83D9D" w:rsidP="006A016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/>
                <w:kern w:val="0"/>
                <w:szCs w:val="20"/>
              </w:rPr>
            </w:pP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 xml:space="preserve">Total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 xml:space="preserve">Project Budget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>(A)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68C2215" w14:textId="649C7E20" w:rsidR="00EE0B4B" w:rsidRDefault="00B83D9D" w:rsidP="006A016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/>
                <w:kern w:val="0"/>
                <w:szCs w:val="20"/>
              </w:rPr>
            </w:pP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 xml:space="preserve">Total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 xml:space="preserve">Budget </w:t>
            </w:r>
            <w:r w:rsidR="0035202A">
              <w:rPr>
                <w:rFonts w:ascii="Arial" w:eastAsia="굴림" w:hAnsi="Arial"/>
                <w:b/>
                <w:bCs/>
                <w:kern w:val="0"/>
                <w:szCs w:val="20"/>
              </w:rPr>
              <w:t>Transferred from the Secretariat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 xml:space="preserve">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>(B</w:t>
            </w:r>
            <w:r w:rsidR="006A016F">
              <w:rPr>
                <w:rFonts w:ascii="Arial" w:eastAsia="굴림" w:hAnsi="Arial"/>
                <w:b/>
                <w:bCs/>
                <w:kern w:val="0"/>
                <w:szCs w:val="20"/>
              </w:rPr>
              <w:t>*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>)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</w:tcPr>
          <w:p w14:paraId="59045CB0" w14:textId="38932D37" w:rsidR="00EE0B4B" w:rsidRDefault="00B83D9D" w:rsidP="006A016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/>
                <w:b/>
                <w:bCs/>
                <w:kern w:val="0"/>
                <w:szCs w:val="20"/>
              </w:rPr>
            </w:pP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>Budget</w:t>
            </w:r>
          </w:p>
          <w:p w14:paraId="1764BCB5" w14:textId="77777777" w:rsidR="00EE0B4B" w:rsidRDefault="00B83D9D" w:rsidP="006A016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/>
                <w:b/>
                <w:bCs/>
                <w:kern w:val="0"/>
                <w:szCs w:val="20"/>
              </w:rPr>
            </w:pP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 xml:space="preserve">Requested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>(C)</w:t>
            </w: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EA82D65" w14:textId="77777777" w:rsidR="00EE0B4B" w:rsidRDefault="00B83D9D" w:rsidP="006A016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/>
                <w:kern w:val="0"/>
                <w:szCs w:val="20"/>
              </w:rPr>
            </w:pP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t xml:space="preserve">Remaining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 xml:space="preserve">Project Budget </w:t>
            </w:r>
            <w:r>
              <w:rPr>
                <w:rFonts w:ascii="Arial" w:eastAsia="굴림" w:hAnsi="Arial"/>
                <w:b/>
                <w:bCs/>
                <w:kern w:val="0"/>
                <w:szCs w:val="20"/>
              </w:rPr>
              <w:br/>
              <w:t>(D = A-B-C)</w:t>
            </w:r>
          </w:p>
        </w:tc>
      </w:tr>
      <w:tr w:rsidR="00EE0B4B" w14:paraId="4F96E233" w14:textId="77777777">
        <w:trPr>
          <w:trHeight w:val="558"/>
        </w:trPr>
        <w:tc>
          <w:tcPr>
            <w:tcW w:w="2448" w:type="dxa"/>
            <w:tcBorders>
              <w:top w:val="single" w:sz="6" w:space="0" w:color="auto"/>
              <w:left w:val="single" w:sz="4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4CE88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kern w:val="0"/>
                <w:szCs w:val="20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nil"/>
              <w:bottom w:val="single" w:sz="6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42613" w14:textId="41EA51A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kern w:val="0"/>
                <w:szCs w:val="20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D9D9D9"/>
            <w:vAlign w:val="center"/>
          </w:tcPr>
          <w:p w14:paraId="2DC58B9B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ind w:rightChars="45" w:right="90"/>
              <w:rPr>
                <w:rFonts w:ascii="Arial" w:eastAsia="굴림" w:hAnsi="Arial"/>
                <w:b/>
                <w:bCs/>
                <w:kern w:val="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4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997F2" w14:textId="77777777" w:rsidR="00EE0B4B" w:rsidRDefault="00EE0B4B" w:rsidP="00AA12E7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굴림" w:hAnsi="Arial"/>
                <w:kern w:val="0"/>
                <w:szCs w:val="20"/>
              </w:rPr>
            </w:pPr>
          </w:p>
        </w:tc>
      </w:tr>
    </w:tbl>
    <w:p w14:paraId="2F8C0C55" w14:textId="448E58B8" w:rsidR="006A016F" w:rsidRDefault="006A016F" w:rsidP="00AA12E7">
      <w:pPr>
        <w:tabs>
          <w:tab w:val="left" w:pos="5103"/>
        </w:tabs>
        <w:spacing w:after="160" w:line="259" w:lineRule="auto"/>
        <w:rPr>
          <w:rFonts w:ascii="Arial" w:hAnsi="Arial"/>
          <w:i/>
          <w:iCs/>
        </w:rPr>
      </w:pPr>
      <w:r>
        <w:rPr>
          <w:rFonts w:ascii="Arial" w:hAnsi="Arial" w:hint="eastAsia"/>
          <w:i/>
          <w:iCs/>
        </w:rPr>
        <w:t>(</w:t>
      </w:r>
      <w:r>
        <w:rPr>
          <w:rFonts w:ascii="Arial" w:hAnsi="Arial"/>
          <w:i/>
          <w:iCs/>
        </w:rPr>
        <w:t xml:space="preserve">*Note: Please indicate the amount on the basis of the Secretariat’s </w:t>
      </w:r>
      <w:r w:rsidR="00B01CBD">
        <w:rPr>
          <w:rFonts w:ascii="Arial" w:hAnsi="Arial"/>
          <w:i/>
          <w:iCs/>
        </w:rPr>
        <w:t>remittance</w:t>
      </w:r>
      <w:r w:rsidR="00A87113">
        <w:rPr>
          <w:rFonts w:ascii="Arial" w:hAnsi="Arial"/>
          <w:i/>
          <w:iCs/>
        </w:rPr>
        <w:t xml:space="preserve"> </w:t>
      </w:r>
      <w:r w:rsidR="00A87113">
        <w:rPr>
          <w:rFonts w:ascii="Arial" w:hAnsi="Arial" w:hint="eastAsia"/>
          <w:i/>
          <w:iCs/>
        </w:rPr>
        <w:t>a</w:t>
      </w:r>
      <w:r w:rsidR="00A87113">
        <w:rPr>
          <w:rFonts w:ascii="Arial" w:hAnsi="Arial"/>
          <w:i/>
          <w:iCs/>
        </w:rPr>
        <w:t>mount</w:t>
      </w:r>
      <w:r>
        <w:rPr>
          <w:rFonts w:ascii="Arial" w:hAnsi="Arial"/>
          <w:i/>
          <w:iCs/>
        </w:rPr>
        <w:t xml:space="preserve">) </w:t>
      </w:r>
    </w:p>
    <w:p w14:paraId="1CD9563A" w14:textId="77777777" w:rsidR="006A016F" w:rsidRDefault="006A016F" w:rsidP="00AA12E7">
      <w:pPr>
        <w:tabs>
          <w:tab w:val="left" w:pos="5103"/>
        </w:tabs>
        <w:spacing w:after="160" w:line="259" w:lineRule="auto"/>
        <w:rPr>
          <w:rFonts w:ascii="Arial" w:hAnsi="Arial"/>
          <w:i/>
          <w:iCs/>
        </w:rPr>
      </w:pPr>
    </w:p>
    <w:p w14:paraId="2F0DC0B4" w14:textId="41FA2524" w:rsidR="00EE0B4B" w:rsidRDefault="00B83D9D" w:rsidP="00FC0F33">
      <w:pPr>
        <w:numPr>
          <w:ilvl w:val="0"/>
          <w:numId w:val="18"/>
        </w:numPr>
        <w:spacing w:after="160" w:line="259" w:lineRule="auto"/>
      </w:pPr>
      <w:r w:rsidRPr="00CE1291">
        <w:rPr>
          <w:rFonts w:ascii="Arial" w:hAnsi="Arial"/>
          <w:sz w:val="24"/>
        </w:rPr>
        <w:t>Attach</w:t>
      </w:r>
      <w:r w:rsidR="006A016F" w:rsidRPr="00CE1291">
        <w:rPr>
          <w:rFonts w:ascii="Arial" w:hAnsi="Arial"/>
          <w:sz w:val="24"/>
        </w:rPr>
        <w:t>ment:</w:t>
      </w:r>
      <w:r w:rsidRPr="00CE1291">
        <w:rPr>
          <w:rFonts w:ascii="Arial" w:hAnsi="Arial"/>
          <w:sz w:val="24"/>
        </w:rPr>
        <w:t xml:space="preserve"> approved annual work plan and budget</w:t>
      </w:r>
    </w:p>
    <w:sectPr w:rsidR="00EE0B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F1256" w14:textId="77777777" w:rsidR="009F41A3" w:rsidRDefault="009F41A3">
      <w:pPr>
        <w:spacing w:after="0" w:line="240" w:lineRule="auto"/>
      </w:pPr>
      <w:r>
        <w:separator/>
      </w:r>
    </w:p>
  </w:endnote>
  <w:endnote w:type="continuationSeparator" w:id="0">
    <w:p w14:paraId="019A79D3" w14:textId="77777777" w:rsidR="009F41A3" w:rsidRDefault="009F41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1FD92" w14:textId="77777777" w:rsidR="009B4335" w:rsidRDefault="009B4335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37086" w14:textId="77777777" w:rsidR="009B4335" w:rsidRDefault="009B4335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D1E49" w14:textId="77777777" w:rsidR="009F41A3" w:rsidRDefault="009F41A3">
      <w:pPr>
        <w:spacing w:after="0" w:line="240" w:lineRule="auto"/>
      </w:pPr>
      <w:r>
        <w:separator/>
      </w:r>
    </w:p>
  </w:footnote>
  <w:footnote w:type="continuationSeparator" w:id="0">
    <w:p w14:paraId="7A0287FD" w14:textId="77777777" w:rsidR="009F41A3" w:rsidRDefault="009F41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0CFDF" w14:textId="77777777" w:rsidR="009B4335" w:rsidRDefault="009B4335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BE572" w14:textId="77777777" w:rsidR="009B4335" w:rsidRDefault="009B4335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3AB91" w14:textId="58A37277" w:rsidR="009B4335" w:rsidRPr="009B4335" w:rsidRDefault="009B4335" w:rsidP="009B4335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kFAIHiRV8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427D3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335"/>
    <w:rsid w:val="009B4AEC"/>
    <w:rsid w:val="009F41A3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87113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1291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5:00:00Z</dcterms:modified>
  <cp:version>0900.0001.01</cp:version>
</cp:coreProperties>
</file>